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2EFFD94A" w:rsidR="008D0F87" w:rsidRPr="00C76128" w:rsidRDefault="00253C55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</w:t>
      </w:r>
      <w:r w:rsidR="00404509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eptme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47AAF0CD" w:rsidR="000734F7" w:rsidRDefault="008D0F87" w:rsidP="000734F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A635E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66EBA">
        <w:rPr>
          <w:rFonts w:ascii="Times New Roman" w:eastAsia="Times New Roman" w:hAnsi="Times New Roman" w:cs="Times New Roman"/>
          <w:color w:val="222222"/>
          <w:sz w:val="24"/>
          <w:szCs w:val="24"/>
        </w:rPr>
        <w:t>Essam Gamal</w:t>
      </w:r>
      <w:r w:rsidR="00BD67D0" w:rsidRP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</w:p>
    <w:p w14:paraId="51F0FF52" w14:textId="1A00F410" w:rsidR="008D0F87" w:rsidRPr="00C76128" w:rsidRDefault="00D1630B" w:rsidP="00DE643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53C55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AJGH-2306-1036</w:t>
      </w:r>
      <w:r w:rsidR="00BD67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titled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="00253C55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EFFECTS OF MIDODRINE ON PATIENTS WITH LIVER CIRRHOSIS AND REFRACTORY ASCITES: A RANDOMIZED CONTROLLED </w:t>
      </w:r>
      <w:r w:rsidR="00A635E7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TRIAL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5258DBE7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</w:p>
    <w:p w14:paraId="01DE1279" w14:textId="560DFB3B" w:rsidR="00B26F35" w:rsidRDefault="00B26F35" w:rsidP="00414FE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jor revisions</w:t>
      </w:r>
    </w:p>
    <w:p w14:paraId="5379243D" w14:textId="789E6A54" w:rsidR="00B26F35" w:rsidRPr="0022099F" w:rsidRDefault="00B26F35" w:rsidP="00414FE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heck the uploaded </w:t>
      </w:r>
      <w:proofErr w:type="gramStart"/>
      <w:r>
        <w:rPr>
          <w:b/>
          <w:bCs/>
          <w:sz w:val="28"/>
          <w:szCs w:val="28"/>
        </w:rPr>
        <w:t>file</w:t>
      </w:r>
      <w:proofErr w:type="gramEnd"/>
    </w:p>
    <w:p w14:paraId="38873FC7" w14:textId="0FE31D8E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BF12C9">
        <w:rPr>
          <w:b/>
          <w:bCs/>
          <w:sz w:val="28"/>
          <w:szCs w:val="28"/>
        </w:rPr>
        <w:t>NH</w:t>
      </w:r>
    </w:p>
    <w:p w14:paraId="1233AB37" w14:textId="2EE668C3" w:rsidR="008D0F87" w:rsidRDefault="00BF12C9" w:rsidP="004A11D2">
      <w:r>
        <w:t>R</w:t>
      </w:r>
      <w:r w:rsidR="00B26F35">
        <w:t>ejection</w:t>
      </w:r>
    </w:p>
    <w:p w14:paraId="7FDE7406" w14:textId="41BE4C13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:</w:t>
      </w:r>
    </w:p>
    <w:p w14:paraId="12A3D9A9" w14:textId="5629DD0C" w:rsidR="00BF12C9" w:rsidRPr="00D77F89" w:rsidRDefault="00BF12C9" w:rsidP="004A11D2">
      <w:pPr>
        <w:rPr>
          <w:rFonts w:ascii="Helvetica" w:eastAsia="Times New Roman" w:hAnsi="Helvetica" w:cs="Helvetica"/>
          <w:color w:val="222222"/>
          <w:sz w:val="24"/>
          <w:szCs w:val="24"/>
        </w:rPr>
      </w:pPr>
      <w:r w:rsidRPr="00D77F89">
        <w:rPr>
          <w:rFonts w:ascii="Helvetica" w:eastAsia="Times New Roman" w:hAnsi="Helvetica" w:cs="Helvetica"/>
          <w:color w:val="222222"/>
          <w:sz w:val="24"/>
          <w:szCs w:val="24"/>
        </w:rPr>
        <w:t>Major revisions</w:t>
      </w:r>
    </w:p>
    <w:p w14:paraId="59BE89E6" w14:textId="1D616A77" w:rsidR="00BF12C9" w:rsidRPr="00BF12C9" w:rsidRDefault="00BF12C9" w:rsidP="00BF12C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 w:val="24"/>
          <w:szCs w:val="24"/>
        </w:rPr>
      </w:pP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 xml:space="preserve">The article needs to be written by </w:t>
      </w:r>
      <w:r w:rsidR="006A25C1">
        <w:rPr>
          <w:rFonts w:ascii="Helvetica" w:eastAsia="Times New Roman" w:hAnsi="Helvetica" w:cs="Helvetica"/>
          <w:color w:val="222222"/>
          <w:sz w:val="24"/>
          <w:szCs w:val="24"/>
        </w:rPr>
        <w:t xml:space="preserve">a </w:t>
      </w: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 xml:space="preserve">senior author </w:t>
      </w:r>
      <w:r w:rsidR="006A25C1">
        <w:rPr>
          <w:rFonts w:ascii="Helvetica" w:eastAsia="Times New Roman" w:hAnsi="Helvetica" w:cs="Helvetica"/>
          <w:color w:val="222222"/>
          <w:sz w:val="24"/>
          <w:szCs w:val="24"/>
        </w:rPr>
        <w:t>on</w:t>
      </w: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 xml:space="preserve"> the given comments.</w:t>
      </w:r>
    </w:p>
    <w:p w14:paraId="7DBD133E" w14:textId="6827F287" w:rsidR="00BF12C9" w:rsidRPr="00BF12C9" w:rsidRDefault="00BF12C9" w:rsidP="00BF12C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sz w:val="24"/>
          <w:szCs w:val="24"/>
        </w:rPr>
      </w:pP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 xml:space="preserve">The discussion should not </w:t>
      </w:r>
      <w:r w:rsidR="006A25C1" w:rsidRPr="00BF12C9">
        <w:rPr>
          <w:rFonts w:ascii="Helvetica" w:eastAsia="Times New Roman" w:hAnsi="Helvetica" w:cs="Helvetica"/>
          <w:color w:val="222222"/>
          <w:sz w:val="24"/>
          <w:szCs w:val="24"/>
        </w:rPr>
        <w:t>be a repeat</w:t>
      </w: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 xml:space="preserve"> of </w:t>
      </w:r>
      <w:r w:rsidR="00D77F89">
        <w:rPr>
          <w:rFonts w:ascii="Helvetica" w:eastAsia="Times New Roman" w:hAnsi="Helvetica" w:cs="Helvetica"/>
          <w:color w:val="222222"/>
          <w:sz w:val="24"/>
          <w:szCs w:val="24"/>
        </w:rPr>
        <w:t xml:space="preserve">the </w:t>
      </w:r>
      <w:r w:rsidRPr="00BF12C9">
        <w:rPr>
          <w:rFonts w:ascii="Helvetica" w:eastAsia="Times New Roman" w:hAnsi="Helvetica" w:cs="Helvetica"/>
          <w:color w:val="222222"/>
          <w:sz w:val="24"/>
          <w:szCs w:val="24"/>
        </w:rPr>
        <w:t>results and should dig into the findings</w:t>
      </w:r>
      <w:r w:rsidR="006A25C1">
        <w:rPr>
          <w:rFonts w:ascii="Helvetica" w:eastAsia="Times New Roman" w:hAnsi="Helvetica" w:cs="Helvetica"/>
          <w:color w:val="222222"/>
          <w:sz w:val="24"/>
          <w:szCs w:val="24"/>
        </w:rPr>
        <w:t>.</w:t>
      </w:r>
    </w:p>
    <w:p w14:paraId="0F6579F1" w14:textId="45A20934" w:rsidR="00BF12C9" w:rsidRPr="00D77F89" w:rsidRDefault="00D77F89" w:rsidP="004A11D2">
      <w:pPr>
        <w:rPr>
          <w:rFonts w:ascii="Helvetica" w:eastAsia="Times New Roman" w:hAnsi="Helvetica" w:cs="Helvetica"/>
          <w:color w:val="222222"/>
          <w:sz w:val="24"/>
          <w:szCs w:val="24"/>
        </w:rPr>
      </w:pPr>
      <w:r w:rsidRPr="00D77F89">
        <w:rPr>
          <w:rFonts w:ascii="Helvetica" w:eastAsia="Times New Roman" w:hAnsi="Helvetica" w:cs="Helvetica"/>
          <w:color w:val="222222"/>
          <w:sz w:val="24"/>
          <w:szCs w:val="24"/>
        </w:rPr>
        <w:t>Check the uploaded file.</w:t>
      </w:r>
    </w:p>
    <w:p w14:paraId="3DEDE90C" w14:textId="575C5D2D" w:rsidR="008D0F87" w:rsidRPr="002D6032" w:rsidRDefault="001D2333" w:rsidP="00B26F35">
      <w:pPr>
        <w:rPr>
          <w:b/>
          <w:bCs/>
        </w:rPr>
      </w:pPr>
      <w:r>
        <w:rPr>
          <w:cs/>
        </w:rPr>
        <w:t>‎</w:t>
      </w:r>
      <w:r w:rsidR="008D0F87"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lastRenderedPageBreak/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 xml:space="preserve">a. References should be numerically listed in the reference section in the </w:t>
      </w:r>
      <w:proofErr w:type="gramStart"/>
      <w:r>
        <w:t>order</w:t>
      </w:r>
      <w:proofErr w:type="gramEnd"/>
      <w:r>
        <w:t xml:space="preserve">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0" w:name="_Hlk96608633"/>
      <w:r>
        <w:t>5.</w:t>
      </w:r>
      <w:bookmarkEnd w:id="0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E2999"/>
    <w:rsid w:val="000F1DE4"/>
    <w:rsid w:val="000F7603"/>
    <w:rsid w:val="001309BE"/>
    <w:rsid w:val="001640A1"/>
    <w:rsid w:val="001A2E54"/>
    <w:rsid w:val="001D2333"/>
    <w:rsid w:val="001D7D37"/>
    <w:rsid w:val="001E7530"/>
    <w:rsid w:val="00216525"/>
    <w:rsid w:val="0022099F"/>
    <w:rsid w:val="002364F5"/>
    <w:rsid w:val="00253C55"/>
    <w:rsid w:val="002630F5"/>
    <w:rsid w:val="00264FD3"/>
    <w:rsid w:val="003078E7"/>
    <w:rsid w:val="00322BAE"/>
    <w:rsid w:val="003B472C"/>
    <w:rsid w:val="003B5C0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84709F"/>
    <w:rsid w:val="00852966"/>
    <w:rsid w:val="008B6CA9"/>
    <w:rsid w:val="008D0F87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87958"/>
    <w:rsid w:val="00D1630B"/>
    <w:rsid w:val="00D316CF"/>
    <w:rsid w:val="00D4540F"/>
    <w:rsid w:val="00D77F89"/>
    <w:rsid w:val="00D85A0F"/>
    <w:rsid w:val="00DE643B"/>
    <w:rsid w:val="00E24EF2"/>
    <w:rsid w:val="00E420F5"/>
    <w:rsid w:val="00E63287"/>
    <w:rsid w:val="00E63FE4"/>
    <w:rsid w:val="00FA6760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7</TotalTime>
  <Pages>2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45</cp:revision>
  <dcterms:created xsi:type="dcterms:W3CDTF">2022-08-06T12:10:00Z</dcterms:created>
  <dcterms:modified xsi:type="dcterms:W3CDTF">2023-09-15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